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4C828226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602B53">
        <w:rPr>
          <w:rFonts w:asciiTheme="minorHAnsi" w:hAnsiTheme="minorHAnsi" w:cstheme="minorHAnsi"/>
          <w:b/>
          <w:bCs/>
          <w:sz w:val="22"/>
          <w:szCs w:val="22"/>
        </w:rPr>
        <w:t>5</w:t>
      </w:r>
    </w:p>
    <w:p w14:paraId="786CBF9A" w14:textId="5117526C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602B53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376DEC">
        <w:rPr>
          <w:rFonts w:asciiTheme="minorHAnsi" w:hAnsiTheme="minorHAnsi" w:cstheme="minorHAnsi"/>
          <w:b/>
          <w:bCs/>
          <w:sz w:val="22"/>
          <w:szCs w:val="22"/>
        </w:rPr>
        <w:t xml:space="preserve">cieplarka </w:t>
      </w:r>
      <w:r w:rsidR="00D54CBF">
        <w:rPr>
          <w:rFonts w:asciiTheme="minorHAnsi" w:hAnsiTheme="minorHAnsi" w:cstheme="minorHAnsi"/>
          <w:b/>
          <w:bCs/>
          <w:sz w:val="22"/>
          <w:szCs w:val="22"/>
        </w:rPr>
        <w:t>typ 2</w:t>
      </w:r>
      <w:r w:rsidR="00932B52" w:rsidRPr="00932B5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D26D3B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D26D3B" w:rsidRPr="00D26D3B">
        <w:rPr>
          <w:rFonts w:asciiTheme="minorHAnsi" w:hAnsiTheme="minorHAnsi" w:cstheme="minorHAnsi"/>
          <w:b/>
          <w:bCs/>
          <w:sz w:val="22"/>
          <w:szCs w:val="22"/>
          <w:u w:val="single"/>
        </w:rPr>
        <w:t>2 sztuki</w:t>
      </w:r>
      <w:r w:rsidR="00D26D3B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1EF157EF" w14:textId="77777777" w:rsidR="00B041D4" w:rsidRDefault="00B041D4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9E40E55" w14:textId="0AC7681A" w:rsidR="00B041D4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BF50B6">
        <w:trPr>
          <w:trHeight w:val="24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E050299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 xml:space="preserve">Cieplarka laboratoryjna z konwekcją naturalną o pojemności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55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BF50B6">
        <w:trPr>
          <w:trHeight w:val="27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F9E6036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Procedura dezynfekcji przy 1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°</w:t>
            </w: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78D657D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Zakres temperatury: od temperatury otoczenia +5°C do 100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5DAC76F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Jednorodność temperatury w 27 pkt. przestrzennych przy temperaturze pracy 37°C: max +/-0,3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703BAECC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Komora inkubacyjna, wstępnego termostatowania i wewnętrzna część drzwi wykonane ze stali nierdzewnej (AISI 304 i AISI 430), wypolerowane do efektu lustra, łatwe w czyszczeni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BADFA09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Obudowa urządzenia (w tym krawędzie i rogi) malowana proszkow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078DB3A9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Komora wstępnego termostatowania powietrza z elementami grzejącymi odsuniętymi od ściany komory, przepływ powietrza natural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5F24A5B1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Drzwi zewnętrzne, jednoskrzydłowe, wyposażone w klamkę, z zawiasami po prawej stron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31F22470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Szklane drzwi wewnętrzne ze szkła hartowan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2893FD00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Panel sterowania z wyświetlaczem LCD, umieszczony na drzwiach urządzenia lub nad drzwiam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AC4F81">
        <w:trPr>
          <w:trHeight w:val="32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4622E74F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Port USB do rejestracji danych na pamięć przenośną USB, w przypadku zaniku zasilania po przywróceniu zasilania rejestracja powinna być kontynuowan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AC4F81">
        <w:trPr>
          <w:trHeight w:val="25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514DB8DA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Wyświetlanie piktogramów dla procesów grzania, uruchomionego zegara, alarmu temperatury, trybu czu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6B1A4EEB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Kominek wentylacyjny o średnicy 50m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4C6083B1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Max wymiary zewnętrzne: 560 x 625 x 565 mm (szerokość x wysokość x głębokość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72648D01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Dopuszczalne obciążenie na półkę: 3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559A30B2" w:rsidR="00596BFD" w:rsidRPr="00596BFD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Dopuszczalne obciążenie na urządzenie: 7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F50B6" w:rsidRPr="00CB152B" w14:paraId="459F77C3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D8AF3" w14:textId="0397302C" w:rsidR="00BF50B6" w:rsidRDefault="00BF50B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85362" w14:textId="58F98733" w:rsidR="00BF50B6" w:rsidRPr="00BF50B6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Czas nagrzewania do 37</w:t>
            </w:r>
            <w:r>
              <w:rPr>
                <w:rFonts w:ascii="Calibri" w:hAnsi="Calibri" w:cs="Calibri"/>
                <w:sz w:val="20"/>
                <w:szCs w:val="20"/>
              </w:rPr>
              <w:t>°</w:t>
            </w: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C: max 42 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BEE8" w14:textId="77777777" w:rsidR="00BF50B6" w:rsidRPr="00CB152B" w:rsidRDefault="00BF50B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34F7A5E3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9FE02" w14:textId="1743DC72" w:rsidR="00AC4F81" w:rsidRDefault="00BF50B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9</w:t>
            </w:r>
            <w:r w:rsidR="00AC4F8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24620" w14:textId="2ACE2F94" w:rsidR="00AC4F81" w:rsidRPr="00AC4F81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Czas powrotu do temperatury 3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°</w:t>
            </w: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 xml:space="preserve">C po otwarciu drzwi na 30 </w:t>
            </w:r>
            <w:proofErr w:type="spellStart"/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: 15 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2AB0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7204CCE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6C2C0" w14:textId="62F11071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FE8A" w14:textId="29973020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Max ciężar inkubatora 4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D637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55AE6A19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AFC08" w14:textId="7D68FC73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38C3C" w14:textId="62396A3F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W zestawie 2 półki druciane, chromowa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79EA7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3FA14689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2B568" w14:textId="19E44846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6454C" w14:textId="07C12105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ożliwa ilość półek: min.4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71BD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32E23B28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28447" w14:textId="198B98F5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9419B" w14:textId="73978FBB" w:rsid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Półki oparte na zintegrowanych prowadnicach w ścianach, bez konieczności stosowania stelaż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6986C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60F861E2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DF028" w14:textId="60BE0FAF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2D2F2" w14:textId="30DC15B0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Krawędzie prowadnic zaokrąglone, łatwe w czyszczeni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37265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7AA4D74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C91BE" w14:textId="56EF79E7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017D6" w14:textId="7566F03B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Zabezpieczenie temperaturowe klasy 1 (zgodnie z DIN 12880) odcinające zasilanie przy 120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F69A6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45004450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30FD" w14:textId="4EEAC7D6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66520" w14:textId="204303D7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Zabezpieczenie temperaturowe klasy 3.1 (zgodnie z DIN 12880), regulowa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26958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02206F31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0CDB6" w14:textId="6CA5CB4C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0827A" w14:textId="48F4DB4B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Zasilanie jednofazowe, 230V, 50-60Hz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A6779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4CBF" w:rsidRPr="00CB152B" w14:paraId="669F155B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73A5D" w14:textId="1E7C22F0" w:rsidR="00D54CBF" w:rsidRDefault="00D54C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6DA5A" w14:textId="6FDC3578" w:rsidR="00D54CBF" w:rsidRPr="00D54CBF" w:rsidRDefault="00D54C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4CBF">
              <w:rPr>
                <w:rFonts w:asciiTheme="minorHAnsi" w:hAnsiTheme="minorHAnsi" w:cstheme="minorHAnsi"/>
                <w:sz w:val="20"/>
                <w:szCs w:val="20"/>
              </w:rPr>
              <w:t>Kwalifikacja: IQ,OQ,PQ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37D00" w14:textId="77777777" w:rsidR="00D54CBF" w:rsidRPr="00CB152B" w:rsidRDefault="00D54C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1F16" w:rsidRPr="00CB152B" w14:paraId="7F67E78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34513" w14:textId="773D591E" w:rsidR="008D1F16" w:rsidRDefault="008D1F1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DD3C7" w14:textId="112AF620" w:rsidR="008D1F16" w:rsidRPr="00D54CBF" w:rsidRDefault="008D1F16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 do rejestracji danych na komputerze/laptopie.</w:t>
            </w:r>
            <w:bookmarkStart w:id="0" w:name="_GoBack"/>
            <w:bookmarkEnd w:id="0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24619" w14:textId="77777777" w:rsidR="008D1F16" w:rsidRPr="00CB152B" w:rsidRDefault="008D1F1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93310"/>
    <w:rsid w:val="002B2A36"/>
    <w:rsid w:val="002E7623"/>
    <w:rsid w:val="00360AA9"/>
    <w:rsid w:val="00376DEC"/>
    <w:rsid w:val="003D5FFF"/>
    <w:rsid w:val="003F622F"/>
    <w:rsid w:val="00450F5E"/>
    <w:rsid w:val="004923A3"/>
    <w:rsid w:val="00545473"/>
    <w:rsid w:val="005571E4"/>
    <w:rsid w:val="00596BFD"/>
    <w:rsid w:val="005C0436"/>
    <w:rsid w:val="00602B53"/>
    <w:rsid w:val="00660753"/>
    <w:rsid w:val="00687BC3"/>
    <w:rsid w:val="007631AA"/>
    <w:rsid w:val="007716E2"/>
    <w:rsid w:val="00787B4C"/>
    <w:rsid w:val="007B7481"/>
    <w:rsid w:val="007E47B6"/>
    <w:rsid w:val="00806170"/>
    <w:rsid w:val="00812D71"/>
    <w:rsid w:val="008D1F16"/>
    <w:rsid w:val="008F7993"/>
    <w:rsid w:val="0090195D"/>
    <w:rsid w:val="00932B52"/>
    <w:rsid w:val="009A244D"/>
    <w:rsid w:val="00A530BD"/>
    <w:rsid w:val="00AB2A0C"/>
    <w:rsid w:val="00AC4F81"/>
    <w:rsid w:val="00B041D4"/>
    <w:rsid w:val="00B54F87"/>
    <w:rsid w:val="00BB0763"/>
    <w:rsid w:val="00BF50B6"/>
    <w:rsid w:val="00C31496"/>
    <w:rsid w:val="00C61C27"/>
    <w:rsid w:val="00C72AF1"/>
    <w:rsid w:val="00C74500"/>
    <w:rsid w:val="00CB152B"/>
    <w:rsid w:val="00CC07C0"/>
    <w:rsid w:val="00CC2945"/>
    <w:rsid w:val="00D14C18"/>
    <w:rsid w:val="00D25389"/>
    <w:rsid w:val="00D26D3B"/>
    <w:rsid w:val="00D54CBF"/>
    <w:rsid w:val="00DA4F81"/>
    <w:rsid w:val="00DB586C"/>
    <w:rsid w:val="00DC67E3"/>
    <w:rsid w:val="00DF1622"/>
    <w:rsid w:val="00EA2CB6"/>
    <w:rsid w:val="00EB4831"/>
    <w:rsid w:val="00F004AE"/>
    <w:rsid w:val="00F17659"/>
    <w:rsid w:val="00F5198F"/>
    <w:rsid w:val="00FB31DF"/>
    <w:rsid w:val="00FE4774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dcmitype/"/>
    <ds:schemaRef ds:uri="http://www.w3.org/XML/1998/namespace"/>
    <ds:schemaRef ds:uri="ac2bcd6b-1cfb-4024-b694-1e96efe82571"/>
    <ds:schemaRef ds:uri="8d7f34ec-9741-4b79-a27d-5e7851a777a5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948287D-5295-4A14-87D3-B9A024ADB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3DDFEB-E141-49DE-8BB9-588089265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1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6</cp:revision>
  <cp:lastPrinted>2021-04-06T13:39:00Z</cp:lastPrinted>
  <dcterms:created xsi:type="dcterms:W3CDTF">2021-04-22T07:15:00Z</dcterms:created>
  <dcterms:modified xsi:type="dcterms:W3CDTF">2021-04-2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